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B471F" w:rsidRDefault="00B04B38" w:rsidP="00B04B38">
      <w:pPr>
        <w:jc w:val="center"/>
        <w:rPr>
          <w:lang w:val="en-US"/>
        </w:rPr>
      </w:pPr>
      <w:r>
        <w:rPr>
          <w:lang w:val="en-US"/>
        </w:rPr>
        <w:t>Important industries of the world</w:t>
      </w:r>
    </w:p>
    <w:p w:rsidR="00B04B38" w:rsidRDefault="00B04B38" w:rsidP="00B04B38">
      <w:pPr>
        <w:rPr>
          <w:lang w:val="en-US"/>
        </w:rPr>
      </w:pPr>
    </w:p>
    <w:p w:rsidR="00B04B38" w:rsidRDefault="00B04B38" w:rsidP="00B04B38">
      <w:pPr>
        <w:rPr>
          <w:b/>
          <w:bCs/>
          <w:lang w:val="en-US"/>
        </w:rPr>
      </w:pPr>
      <w:r w:rsidRPr="00B04B38">
        <w:rPr>
          <w:b/>
          <w:bCs/>
          <w:lang w:val="en-US"/>
        </w:rPr>
        <w:t>United Kingdom</w:t>
      </w:r>
      <w:r>
        <w:rPr>
          <w:b/>
          <w:bCs/>
          <w:lang w:val="en-US"/>
        </w:rPr>
        <w:t>:</w:t>
      </w:r>
      <w:bookmarkStart w:id="0" w:name="_GoBack"/>
      <w:bookmarkEnd w:id="0"/>
    </w:p>
    <w:p w:rsidR="00222CE5" w:rsidRPr="00222CE5" w:rsidRDefault="00B04B38" w:rsidP="00222CE5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 xml:space="preserve">Manchester- </w:t>
      </w:r>
    </w:p>
    <w:p w:rsidR="00B04B38" w:rsidRDefault="00222CE5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B04B38">
        <w:rPr>
          <w:b/>
          <w:bCs/>
          <w:lang w:val="en-US"/>
        </w:rPr>
        <w:t>Cotton textile industry</w:t>
      </w:r>
    </w:p>
    <w:p w:rsidR="00222CE5" w:rsidRPr="00222CE5" w:rsidRDefault="00B04B38" w:rsidP="00222CE5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 xml:space="preserve">Liverpool- </w:t>
      </w:r>
    </w:p>
    <w:p w:rsidR="00B04B38" w:rsidRDefault="00222CE5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B04B38">
        <w:rPr>
          <w:b/>
          <w:bCs/>
          <w:lang w:val="en-US"/>
        </w:rPr>
        <w:t>Shipbuilding and refining</w:t>
      </w:r>
      <w:r>
        <w:rPr>
          <w:b/>
          <w:bCs/>
          <w:lang w:val="en-US"/>
        </w:rPr>
        <w:t xml:space="preserve"> industry</w:t>
      </w:r>
    </w:p>
    <w:p w:rsidR="00222CE5" w:rsidRPr="00222CE5" w:rsidRDefault="00B04B38" w:rsidP="00222CE5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>Bradford</w:t>
      </w:r>
      <w:r w:rsidR="00061F76" w:rsidRPr="00222CE5">
        <w:rPr>
          <w:b/>
          <w:bCs/>
          <w:lang w:val="en-US"/>
        </w:rPr>
        <w:t xml:space="preserve">- </w:t>
      </w:r>
    </w:p>
    <w:p w:rsidR="00B04B38" w:rsidRDefault="00222CE5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061F76">
        <w:rPr>
          <w:b/>
          <w:bCs/>
          <w:lang w:val="en-US"/>
        </w:rPr>
        <w:t>Woolen textiles</w:t>
      </w:r>
      <w:r>
        <w:rPr>
          <w:b/>
          <w:bCs/>
          <w:lang w:val="en-US"/>
        </w:rPr>
        <w:t xml:space="preserve"> industry</w:t>
      </w:r>
    </w:p>
    <w:p w:rsidR="00222CE5" w:rsidRPr="00222CE5" w:rsidRDefault="00B04B38" w:rsidP="00222CE5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>London</w:t>
      </w:r>
      <w:r w:rsidR="00061F76" w:rsidRPr="00222CE5">
        <w:rPr>
          <w:b/>
          <w:bCs/>
          <w:lang w:val="en-US"/>
        </w:rPr>
        <w:t xml:space="preserve">- </w:t>
      </w:r>
    </w:p>
    <w:p w:rsidR="00B04B38" w:rsidRDefault="00222CE5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061F76">
        <w:rPr>
          <w:b/>
          <w:bCs/>
          <w:lang w:val="en-US"/>
        </w:rPr>
        <w:t>Engineering and transportation</w:t>
      </w:r>
      <w:r>
        <w:rPr>
          <w:b/>
          <w:bCs/>
          <w:lang w:val="en-US"/>
        </w:rPr>
        <w:t xml:space="preserve"> industry</w:t>
      </w:r>
    </w:p>
    <w:p w:rsidR="00222CE5" w:rsidRPr="00222CE5" w:rsidRDefault="00B04B38" w:rsidP="00222CE5">
      <w:pPr>
        <w:pStyle w:val="ListParagraph"/>
        <w:numPr>
          <w:ilvl w:val="0"/>
          <w:numId w:val="3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>Derbyshire</w:t>
      </w:r>
      <w:r w:rsidR="00061F76" w:rsidRPr="00222CE5">
        <w:rPr>
          <w:b/>
          <w:bCs/>
          <w:lang w:val="en-US"/>
        </w:rPr>
        <w:t xml:space="preserve">- </w:t>
      </w:r>
    </w:p>
    <w:p w:rsidR="00B04B38" w:rsidRDefault="00222CE5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061F76">
        <w:rPr>
          <w:b/>
          <w:bCs/>
          <w:lang w:val="en-US"/>
        </w:rPr>
        <w:t>Woolen textiles</w:t>
      </w:r>
      <w:r>
        <w:rPr>
          <w:b/>
          <w:bCs/>
          <w:lang w:val="en-US"/>
        </w:rPr>
        <w:t xml:space="preserve"> industry</w:t>
      </w:r>
    </w:p>
    <w:p w:rsidR="00061F76" w:rsidRDefault="00061F76" w:rsidP="00B04B38">
      <w:pPr>
        <w:rPr>
          <w:b/>
          <w:bCs/>
          <w:lang w:val="en-US"/>
        </w:rPr>
      </w:pPr>
    </w:p>
    <w:p w:rsidR="00061F76" w:rsidRDefault="00061F76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>France:</w:t>
      </w:r>
    </w:p>
    <w:p w:rsidR="00222CE5" w:rsidRPr="00222CE5" w:rsidRDefault="003B4F4C" w:rsidP="00222CE5">
      <w:pPr>
        <w:pStyle w:val="ListParagraph"/>
        <w:numPr>
          <w:ilvl w:val="0"/>
          <w:numId w:val="4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 xml:space="preserve">Paris- </w:t>
      </w:r>
    </w:p>
    <w:p w:rsidR="00061F76" w:rsidRDefault="00222CE5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3B4F4C">
        <w:rPr>
          <w:b/>
          <w:bCs/>
          <w:lang w:val="en-US"/>
        </w:rPr>
        <w:t>Aircraft and Transport</w:t>
      </w:r>
      <w:r>
        <w:rPr>
          <w:b/>
          <w:bCs/>
          <w:lang w:val="en-US"/>
        </w:rPr>
        <w:t xml:space="preserve"> industries.</w:t>
      </w:r>
    </w:p>
    <w:p w:rsidR="00222CE5" w:rsidRPr="00222CE5" w:rsidRDefault="003B4F4C" w:rsidP="00222CE5">
      <w:pPr>
        <w:pStyle w:val="ListParagraph"/>
        <w:numPr>
          <w:ilvl w:val="0"/>
          <w:numId w:val="4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 xml:space="preserve">Saar and Lauren region- </w:t>
      </w:r>
    </w:p>
    <w:p w:rsidR="003B4F4C" w:rsidRDefault="00222CE5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3B4F4C">
        <w:rPr>
          <w:b/>
          <w:bCs/>
          <w:lang w:val="en-US"/>
        </w:rPr>
        <w:t>Iron-steel</w:t>
      </w:r>
    </w:p>
    <w:p w:rsidR="00222CE5" w:rsidRPr="00222CE5" w:rsidRDefault="003B4F4C" w:rsidP="00222CE5">
      <w:pPr>
        <w:pStyle w:val="ListParagraph"/>
        <w:numPr>
          <w:ilvl w:val="0"/>
          <w:numId w:val="4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 xml:space="preserve">Lyons- </w:t>
      </w:r>
    </w:p>
    <w:p w:rsidR="003B4F4C" w:rsidRDefault="00222CE5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>
        <w:rPr>
          <w:b/>
          <w:bCs/>
          <w:lang w:val="en-US"/>
        </w:rPr>
        <w:t xml:space="preserve"> </w:t>
      </w:r>
      <w:r w:rsidR="003B4F4C">
        <w:rPr>
          <w:b/>
          <w:bCs/>
          <w:lang w:val="en-US"/>
        </w:rPr>
        <w:t>Silk textiles and food processing</w:t>
      </w:r>
    </w:p>
    <w:p w:rsidR="00222CE5" w:rsidRPr="00222CE5" w:rsidRDefault="003B4F4C" w:rsidP="00222CE5">
      <w:pPr>
        <w:pStyle w:val="ListParagraph"/>
        <w:numPr>
          <w:ilvl w:val="0"/>
          <w:numId w:val="4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 xml:space="preserve">Champagne and Bordeaux- </w:t>
      </w:r>
    </w:p>
    <w:p w:rsidR="003B4F4C" w:rsidRDefault="00222CE5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3B4F4C">
        <w:rPr>
          <w:b/>
          <w:bCs/>
          <w:lang w:val="en-US"/>
        </w:rPr>
        <w:t>Wine Industry</w:t>
      </w:r>
    </w:p>
    <w:p w:rsidR="003B4F4C" w:rsidRDefault="003B4F4C" w:rsidP="00B04B38">
      <w:pPr>
        <w:rPr>
          <w:b/>
          <w:bCs/>
          <w:lang w:val="en-US"/>
        </w:rPr>
      </w:pPr>
    </w:p>
    <w:p w:rsidR="003B4F4C" w:rsidRDefault="003B4F4C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>Germany:</w:t>
      </w:r>
    </w:p>
    <w:p w:rsidR="0056551F" w:rsidRPr="0056551F" w:rsidRDefault="003B4F4C" w:rsidP="0056551F">
      <w:pPr>
        <w:pStyle w:val="ListParagraph"/>
        <w:numPr>
          <w:ilvl w:val="0"/>
          <w:numId w:val="8"/>
        </w:numPr>
        <w:rPr>
          <w:b/>
          <w:bCs/>
          <w:lang w:val="en-US"/>
        </w:rPr>
      </w:pPr>
      <w:r w:rsidRPr="0056551F">
        <w:rPr>
          <w:b/>
          <w:bCs/>
          <w:lang w:val="en-US"/>
        </w:rPr>
        <w:t xml:space="preserve">Franfurt- </w:t>
      </w:r>
    </w:p>
    <w:p w:rsidR="003B4F4C" w:rsidRDefault="0056551F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3B4F4C">
        <w:rPr>
          <w:b/>
          <w:bCs/>
          <w:lang w:val="en-US"/>
        </w:rPr>
        <w:t>Engineering and transportation</w:t>
      </w:r>
    </w:p>
    <w:p w:rsidR="0056551F" w:rsidRPr="0056551F" w:rsidRDefault="003B4F4C" w:rsidP="0056551F">
      <w:pPr>
        <w:pStyle w:val="ListParagraph"/>
        <w:numPr>
          <w:ilvl w:val="0"/>
          <w:numId w:val="8"/>
        </w:numPr>
        <w:rPr>
          <w:b/>
          <w:bCs/>
          <w:lang w:val="en-US"/>
        </w:rPr>
      </w:pPr>
      <w:r w:rsidRPr="0056551F">
        <w:rPr>
          <w:b/>
          <w:bCs/>
          <w:lang w:val="en-US"/>
        </w:rPr>
        <w:lastRenderedPageBreak/>
        <w:t xml:space="preserve">Dortmund- </w:t>
      </w:r>
    </w:p>
    <w:p w:rsidR="003B4F4C" w:rsidRDefault="0056551F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3B4F4C">
        <w:rPr>
          <w:b/>
          <w:bCs/>
          <w:lang w:val="en-US"/>
        </w:rPr>
        <w:t>Heavy engineering and chemistry</w:t>
      </w:r>
    </w:p>
    <w:p w:rsidR="003B4F4C" w:rsidRDefault="003B4F4C" w:rsidP="00B04B38">
      <w:pPr>
        <w:rPr>
          <w:b/>
          <w:bCs/>
          <w:lang w:val="en-US"/>
        </w:rPr>
      </w:pPr>
    </w:p>
    <w:p w:rsidR="003B4F4C" w:rsidRDefault="003B4F4C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>Russia:</w:t>
      </w:r>
    </w:p>
    <w:p w:rsidR="00222CE5" w:rsidRPr="00222CE5" w:rsidRDefault="003B4F4C" w:rsidP="00222CE5">
      <w:pPr>
        <w:pStyle w:val="ListParagraph"/>
        <w:numPr>
          <w:ilvl w:val="0"/>
          <w:numId w:val="5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 xml:space="preserve">Moscow and Gorky- </w:t>
      </w:r>
    </w:p>
    <w:p w:rsidR="003B4F4C" w:rsidRDefault="00222CE5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3B4F4C">
        <w:rPr>
          <w:b/>
          <w:bCs/>
          <w:lang w:val="en-US"/>
        </w:rPr>
        <w:t>Iron-steel, Chemical and metallurgical industries</w:t>
      </w:r>
    </w:p>
    <w:p w:rsidR="00222CE5" w:rsidRPr="00222CE5" w:rsidRDefault="003B4F4C" w:rsidP="00222CE5">
      <w:pPr>
        <w:pStyle w:val="ListParagraph"/>
        <w:numPr>
          <w:ilvl w:val="0"/>
          <w:numId w:val="5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 xml:space="preserve">Leningrad (St. petersburg)- </w:t>
      </w:r>
    </w:p>
    <w:p w:rsidR="003B4F4C" w:rsidRDefault="00222CE5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3B4F4C">
        <w:rPr>
          <w:b/>
          <w:bCs/>
          <w:lang w:val="en-US"/>
        </w:rPr>
        <w:t>Textiles, chemical and papers</w:t>
      </w:r>
    </w:p>
    <w:p w:rsidR="00222CE5" w:rsidRPr="00222CE5" w:rsidRDefault="003B4F4C" w:rsidP="00222CE5">
      <w:pPr>
        <w:pStyle w:val="ListParagraph"/>
        <w:numPr>
          <w:ilvl w:val="0"/>
          <w:numId w:val="5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 xml:space="preserve">Moscow Ivanovo (Manchester, Russia)- </w:t>
      </w:r>
    </w:p>
    <w:p w:rsidR="003B4F4C" w:rsidRDefault="00222CE5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3B4F4C">
        <w:rPr>
          <w:b/>
          <w:bCs/>
          <w:lang w:val="en-US"/>
        </w:rPr>
        <w:t>Cotton textile industry</w:t>
      </w:r>
    </w:p>
    <w:p w:rsidR="00222CE5" w:rsidRPr="00222CE5" w:rsidRDefault="003B4F4C" w:rsidP="00222CE5">
      <w:pPr>
        <w:pStyle w:val="ListParagraph"/>
        <w:numPr>
          <w:ilvl w:val="0"/>
          <w:numId w:val="5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 xml:space="preserve">Magnetogorsk- </w:t>
      </w:r>
    </w:p>
    <w:p w:rsidR="003B4F4C" w:rsidRDefault="00222CE5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3B4F4C">
        <w:rPr>
          <w:b/>
          <w:bCs/>
          <w:lang w:val="en-US"/>
        </w:rPr>
        <w:t>Iron steel and oil refining</w:t>
      </w:r>
    </w:p>
    <w:p w:rsidR="00222CE5" w:rsidRDefault="00222CE5" w:rsidP="00B04B38">
      <w:pPr>
        <w:rPr>
          <w:b/>
          <w:bCs/>
          <w:lang w:val="en-US"/>
        </w:rPr>
      </w:pPr>
    </w:p>
    <w:p w:rsidR="003B4F4C" w:rsidRDefault="003B4F4C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>Japan:</w:t>
      </w:r>
    </w:p>
    <w:p w:rsidR="00222CE5" w:rsidRPr="00222CE5" w:rsidRDefault="003B4F4C" w:rsidP="00222CE5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 xml:space="preserve">Nagoya (Japan)- </w:t>
      </w:r>
    </w:p>
    <w:p w:rsidR="003B4F4C" w:rsidRDefault="00222CE5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FA3E24">
        <w:rPr>
          <w:b/>
          <w:bCs/>
          <w:lang w:val="en-US"/>
        </w:rPr>
        <w:t>Aircraft, cars, Machinery</w:t>
      </w:r>
    </w:p>
    <w:p w:rsidR="00222CE5" w:rsidRPr="00222CE5" w:rsidRDefault="003B4F4C" w:rsidP="00222CE5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>Osaka (Japan Manchester)</w:t>
      </w:r>
      <w:r w:rsidR="00FA3E24" w:rsidRPr="00222CE5">
        <w:rPr>
          <w:b/>
          <w:bCs/>
          <w:lang w:val="en-US"/>
        </w:rPr>
        <w:t xml:space="preserve">- </w:t>
      </w:r>
    </w:p>
    <w:p w:rsidR="003B4F4C" w:rsidRDefault="00222CE5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FA3E24">
        <w:rPr>
          <w:b/>
          <w:bCs/>
          <w:lang w:val="en-US"/>
        </w:rPr>
        <w:t>Ships, Iron-steel, textiles</w:t>
      </w:r>
    </w:p>
    <w:p w:rsidR="00222CE5" w:rsidRPr="00222CE5" w:rsidRDefault="003B4F4C" w:rsidP="00222CE5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>Tokyo and Nagasaki</w:t>
      </w:r>
      <w:r w:rsidR="00FA3E24" w:rsidRPr="00222CE5">
        <w:rPr>
          <w:b/>
          <w:bCs/>
          <w:lang w:val="en-US"/>
        </w:rPr>
        <w:t xml:space="preserve">- </w:t>
      </w:r>
    </w:p>
    <w:p w:rsidR="003B4F4C" w:rsidRDefault="00222CE5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FA3E24">
        <w:rPr>
          <w:b/>
          <w:bCs/>
          <w:lang w:val="en-US"/>
        </w:rPr>
        <w:t>Shipes, engineering, textiles</w:t>
      </w:r>
    </w:p>
    <w:p w:rsidR="00222CE5" w:rsidRDefault="003B4F4C" w:rsidP="00222CE5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>Yavata (Pittsburgh, Japan)</w:t>
      </w:r>
      <w:r w:rsidR="00FA3E24" w:rsidRPr="00222CE5">
        <w:rPr>
          <w:b/>
          <w:bCs/>
          <w:lang w:val="en-US"/>
        </w:rPr>
        <w:t xml:space="preserve">- </w:t>
      </w:r>
    </w:p>
    <w:p w:rsidR="003B4F4C" w:rsidRPr="00222CE5" w:rsidRDefault="00222CE5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FA3E24" w:rsidRPr="00222CE5">
        <w:rPr>
          <w:b/>
          <w:bCs/>
          <w:lang w:val="en-US"/>
        </w:rPr>
        <w:t>Iron-steel</w:t>
      </w:r>
    </w:p>
    <w:p w:rsidR="00222CE5" w:rsidRDefault="003B4F4C" w:rsidP="00222CE5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>Nagasaki</w:t>
      </w:r>
      <w:r w:rsidR="00FA3E24" w:rsidRPr="00222CE5">
        <w:rPr>
          <w:b/>
          <w:bCs/>
          <w:lang w:val="en-US"/>
        </w:rPr>
        <w:t xml:space="preserve">- </w:t>
      </w:r>
    </w:p>
    <w:p w:rsidR="003B4F4C" w:rsidRPr="00222CE5" w:rsidRDefault="00222CE5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FA3E24" w:rsidRPr="00222CE5">
        <w:rPr>
          <w:b/>
          <w:bCs/>
          <w:lang w:val="en-US"/>
        </w:rPr>
        <w:t>Iron steel, Ships, Machines</w:t>
      </w:r>
    </w:p>
    <w:p w:rsidR="00222CE5" w:rsidRDefault="003B4F4C" w:rsidP="00222CE5">
      <w:pPr>
        <w:pStyle w:val="ListParagraph"/>
        <w:numPr>
          <w:ilvl w:val="0"/>
          <w:numId w:val="6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>Kobe and Kyoto</w:t>
      </w:r>
      <w:r w:rsidR="00FA3E24" w:rsidRPr="00222CE5">
        <w:rPr>
          <w:b/>
          <w:bCs/>
          <w:lang w:val="en-US"/>
        </w:rPr>
        <w:t xml:space="preserve">- </w:t>
      </w:r>
    </w:p>
    <w:p w:rsidR="003B4F4C" w:rsidRPr="00222CE5" w:rsidRDefault="00222CE5" w:rsidP="00222CE5">
      <w:pPr>
        <w:ind w:left="360"/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FA3E24" w:rsidRPr="00222CE5">
        <w:rPr>
          <w:b/>
          <w:bCs/>
          <w:lang w:val="en-US"/>
        </w:rPr>
        <w:t>Ships, Iron-steel, Textiles</w:t>
      </w:r>
    </w:p>
    <w:p w:rsidR="00FA3E24" w:rsidRDefault="00FA3E24" w:rsidP="00B04B38">
      <w:pPr>
        <w:rPr>
          <w:b/>
          <w:bCs/>
          <w:lang w:val="en-US"/>
        </w:rPr>
      </w:pPr>
    </w:p>
    <w:p w:rsidR="00FA3E24" w:rsidRDefault="00FA3E24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China:</w:t>
      </w:r>
    </w:p>
    <w:p w:rsidR="00222CE5" w:rsidRPr="00222CE5" w:rsidRDefault="00FA3E24" w:rsidP="00222CE5">
      <w:pPr>
        <w:pStyle w:val="ListParagraph"/>
        <w:numPr>
          <w:ilvl w:val="0"/>
          <w:numId w:val="7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 xml:space="preserve">Beijing- </w:t>
      </w:r>
    </w:p>
    <w:p w:rsidR="00FA3E24" w:rsidRDefault="00222CE5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FA3E24">
        <w:rPr>
          <w:b/>
          <w:bCs/>
          <w:lang w:val="en-US"/>
        </w:rPr>
        <w:t>Textile, Machine and Steel Machine</w:t>
      </w:r>
    </w:p>
    <w:p w:rsidR="00222CE5" w:rsidRPr="00222CE5" w:rsidRDefault="00FA3E24" w:rsidP="00222CE5">
      <w:pPr>
        <w:pStyle w:val="ListParagraph"/>
        <w:numPr>
          <w:ilvl w:val="0"/>
          <w:numId w:val="7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>Anshan-</w:t>
      </w:r>
    </w:p>
    <w:p w:rsidR="00FA3E24" w:rsidRDefault="00222CE5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FA3E24">
        <w:rPr>
          <w:b/>
          <w:bCs/>
          <w:lang w:val="en-US"/>
        </w:rPr>
        <w:t>Mukden (Pittsburgh, China)- Iron-steel</w:t>
      </w:r>
    </w:p>
    <w:p w:rsidR="00222CE5" w:rsidRPr="00222CE5" w:rsidRDefault="00FA3E24" w:rsidP="00222CE5">
      <w:pPr>
        <w:pStyle w:val="ListParagraph"/>
        <w:numPr>
          <w:ilvl w:val="0"/>
          <w:numId w:val="7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 xml:space="preserve">Wuhan- </w:t>
      </w:r>
    </w:p>
    <w:p w:rsidR="00FA3E24" w:rsidRDefault="00222CE5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FA3E24">
        <w:rPr>
          <w:b/>
          <w:bCs/>
          <w:lang w:val="en-US"/>
        </w:rPr>
        <w:t>Textiles, Machines, Ships and iron steel</w:t>
      </w:r>
    </w:p>
    <w:p w:rsidR="00222CE5" w:rsidRPr="00222CE5" w:rsidRDefault="00FA3E24" w:rsidP="00222CE5">
      <w:pPr>
        <w:pStyle w:val="ListParagraph"/>
        <w:numPr>
          <w:ilvl w:val="0"/>
          <w:numId w:val="7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 xml:space="preserve">Shanghai- </w:t>
      </w:r>
    </w:p>
    <w:p w:rsidR="00FA3E24" w:rsidRDefault="00222CE5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famous for </w:t>
      </w:r>
      <w:r w:rsidR="00FA3E24">
        <w:rPr>
          <w:b/>
          <w:bCs/>
          <w:lang w:val="en-US"/>
        </w:rPr>
        <w:t>Textiles, machines, shipbuilding and railway engines</w:t>
      </w:r>
    </w:p>
    <w:p w:rsidR="00FA3E24" w:rsidRDefault="00FA3E24" w:rsidP="00B04B38">
      <w:pPr>
        <w:rPr>
          <w:b/>
          <w:bCs/>
          <w:lang w:val="en-US"/>
        </w:rPr>
      </w:pPr>
    </w:p>
    <w:p w:rsidR="00FA3E24" w:rsidRDefault="00FA3E24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>United states:</w:t>
      </w:r>
    </w:p>
    <w:p w:rsidR="00FA3E24" w:rsidRPr="00FA3E24" w:rsidRDefault="00FA3E24" w:rsidP="00FA3E24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 w:rsidRPr="00FA3E24">
        <w:rPr>
          <w:b/>
          <w:bCs/>
          <w:lang w:val="en-US"/>
        </w:rPr>
        <w:t>Pittsburgh (New Orleans)-</w:t>
      </w:r>
    </w:p>
    <w:p w:rsidR="00FA3E24" w:rsidRDefault="00FA3E24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>It is the steel capital of the world</w:t>
      </w:r>
    </w:p>
    <w:p w:rsidR="00FA3E24" w:rsidRDefault="00FA3E24" w:rsidP="00B04B38">
      <w:pPr>
        <w:rPr>
          <w:b/>
          <w:bCs/>
          <w:lang w:val="en-US"/>
        </w:rPr>
      </w:pPr>
      <w:r>
        <w:rPr>
          <w:b/>
          <w:bCs/>
          <w:lang w:val="en-US"/>
        </w:rPr>
        <w:t>It is famous for Iron-Steel</w:t>
      </w:r>
    </w:p>
    <w:p w:rsidR="00FA3E24" w:rsidRDefault="00FA3E24" w:rsidP="00FA3E24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b/>
          <w:bCs/>
          <w:lang w:val="en-US"/>
        </w:rPr>
        <w:t>Detroit-</w:t>
      </w:r>
    </w:p>
    <w:p w:rsidR="00FA3E24" w:rsidRDefault="00FA3E24" w:rsidP="00FA3E24">
      <w:pPr>
        <w:rPr>
          <w:b/>
          <w:bCs/>
          <w:lang w:val="en-US"/>
        </w:rPr>
      </w:pPr>
      <w:r>
        <w:rPr>
          <w:b/>
          <w:bCs/>
          <w:lang w:val="en-US"/>
        </w:rPr>
        <w:t>It is famous for</w:t>
      </w:r>
      <w:r>
        <w:rPr>
          <w:b/>
          <w:bCs/>
          <w:lang w:val="en-US"/>
        </w:rPr>
        <w:t xml:space="preserve"> Motor-car</w:t>
      </w:r>
    </w:p>
    <w:p w:rsidR="00FA3E24" w:rsidRDefault="00FA3E24" w:rsidP="00FA3E24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b/>
          <w:bCs/>
          <w:lang w:val="en-US"/>
        </w:rPr>
        <w:t>Chicago</w:t>
      </w:r>
    </w:p>
    <w:p w:rsidR="00FA3E24" w:rsidRDefault="00FA3E24" w:rsidP="00FA3E24">
      <w:pPr>
        <w:rPr>
          <w:b/>
          <w:bCs/>
          <w:lang w:val="en-US"/>
        </w:rPr>
      </w:pPr>
      <w:r>
        <w:rPr>
          <w:b/>
          <w:bCs/>
          <w:lang w:val="en-US"/>
        </w:rPr>
        <w:t>It is famous for</w:t>
      </w:r>
      <w:r>
        <w:rPr>
          <w:b/>
          <w:bCs/>
          <w:lang w:val="en-US"/>
        </w:rPr>
        <w:t xml:space="preserve"> meat processing industries</w:t>
      </w:r>
    </w:p>
    <w:p w:rsidR="00FA3E24" w:rsidRDefault="00FA3E24" w:rsidP="00FA3E24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b/>
          <w:bCs/>
          <w:lang w:val="en-US"/>
        </w:rPr>
        <w:t>Los Angeles (Hollywood)-</w:t>
      </w:r>
    </w:p>
    <w:p w:rsidR="00FA3E24" w:rsidRDefault="00FA3E24" w:rsidP="00FA3E24">
      <w:pPr>
        <w:rPr>
          <w:b/>
          <w:bCs/>
          <w:lang w:val="en-US"/>
        </w:rPr>
      </w:pPr>
      <w:r>
        <w:rPr>
          <w:b/>
          <w:bCs/>
          <w:lang w:val="en-US"/>
        </w:rPr>
        <w:t>It is famous for</w:t>
      </w:r>
      <w:r>
        <w:rPr>
          <w:b/>
          <w:bCs/>
          <w:lang w:val="en-US"/>
        </w:rPr>
        <w:t xml:space="preserve"> films and aircraft industries</w:t>
      </w:r>
    </w:p>
    <w:p w:rsidR="00FA3E24" w:rsidRDefault="00FA3E24" w:rsidP="00FA3E24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b/>
          <w:bCs/>
          <w:lang w:val="en-US"/>
        </w:rPr>
        <w:t>San francisco (silicon valley)-</w:t>
      </w:r>
    </w:p>
    <w:p w:rsidR="00FA3E24" w:rsidRDefault="00FA3E24" w:rsidP="00FA3E24">
      <w:pPr>
        <w:rPr>
          <w:b/>
          <w:bCs/>
          <w:lang w:val="en-US"/>
        </w:rPr>
      </w:pPr>
      <w:r>
        <w:rPr>
          <w:b/>
          <w:bCs/>
          <w:lang w:val="en-US"/>
        </w:rPr>
        <w:t>It is famous for</w:t>
      </w:r>
      <w:r>
        <w:rPr>
          <w:b/>
          <w:bCs/>
          <w:lang w:val="en-US"/>
        </w:rPr>
        <w:t xml:space="preserve"> oil refining, shipping, computer and technology industries</w:t>
      </w:r>
    </w:p>
    <w:p w:rsidR="00FA3E24" w:rsidRDefault="00FA3E24" w:rsidP="00FA3E24">
      <w:pPr>
        <w:pStyle w:val="ListParagraph"/>
        <w:numPr>
          <w:ilvl w:val="0"/>
          <w:numId w:val="1"/>
        </w:numPr>
        <w:rPr>
          <w:b/>
          <w:bCs/>
          <w:lang w:val="en-US"/>
        </w:rPr>
      </w:pPr>
      <w:r>
        <w:rPr>
          <w:b/>
          <w:bCs/>
          <w:lang w:val="en-US"/>
        </w:rPr>
        <w:t>Seattle-</w:t>
      </w:r>
    </w:p>
    <w:p w:rsidR="00FA3E24" w:rsidRDefault="00FA3E24" w:rsidP="00FA3E24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It is </w:t>
      </w:r>
      <w:r w:rsidR="00222CE5">
        <w:rPr>
          <w:b/>
          <w:bCs/>
          <w:lang w:val="en-US"/>
        </w:rPr>
        <w:t>the most prominent industrial area of Great lakes region in North America.</w:t>
      </w:r>
    </w:p>
    <w:p w:rsidR="00222CE5" w:rsidRDefault="00222CE5" w:rsidP="00FA3E24">
      <w:pPr>
        <w:rPr>
          <w:b/>
          <w:bCs/>
          <w:lang w:val="en-US"/>
        </w:rPr>
      </w:pPr>
      <w:r>
        <w:rPr>
          <w:b/>
          <w:bCs/>
          <w:lang w:val="en-US"/>
        </w:rPr>
        <w:t>It is famous for</w:t>
      </w:r>
      <w:r>
        <w:rPr>
          <w:b/>
          <w:bCs/>
          <w:lang w:val="en-US"/>
        </w:rPr>
        <w:t xml:space="preserve"> Lumbering, aluminium smelting, seal and engineering.</w:t>
      </w:r>
    </w:p>
    <w:p w:rsidR="00222CE5" w:rsidRDefault="00222CE5" w:rsidP="00FA3E24">
      <w:pPr>
        <w:rPr>
          <w:b/>
          <w:bCs/>
          <w:lang w:val="en-US"/>
        </w:rPr>
      </w:pPr>
    </w:p>
    <w:p w:rsidR="00222CE5" w:rsidRDefault="00222CE5" w:rsidP="00FA3E24">
      <w:pPr>
        <w:rPr>
          <w:b/>
          <w:bCs/>
          <w:lang w:val="en-US"/>
        </w:rPr>
      </w:pPr>
      <w:r>
        <w:rPr>
          <w:b/>
          <w:bCs/>
          <w:lang w:val="en-US"/>
        </w:rPr>
        <w:t>Canada:</w:t>
      </w:r>
    </w:p>
    <w:p w:rsidR="00222CE5" w:rsidRDefault="00222CE5" w:rsidP="00222CE5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lastRenderedPageBreak/>
        <w:t>Montreal-</w:t>
      </w:r>
    </w:p>
    <w:p w:rsidR="00222CE5" w:rsidRPr="00222CE5" w:rsidRDefault="00222CE5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It is famous for</w:t>
      </w:r>
      <w:r>
        <w:rPr>
          <w:b/>
          <w:bCs/>
          <w:lang w:val="en-US"/>
        </w:rPr>
        <w:t xml:space="preserve"> Shipa and aircraft</w:t>
      </w:r>
    </w:p>
    <w:p w:rsidR="00222CE5" w:rsidRDefault="00222CE5" w:rsidP="00FA3E24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>Toronto</w:t>
      </w:r>
    </w:p>
    <w:p w:rsidR="00222CE5" w:rsidRPr="00222CE5" w:rsidRDefault="00222CE5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It is famous for</w:t>
      </w:r>
      <w:r>
        <w:rPr>
          <w:b/>
          <w:bCs/>
          <w:lang w:val="en-US"/>
        </w:rPr>
        <w:t xml:space="preserve"> Engineering and automobile industries</w:t>
      </w:r>
    </w:p>
    <w:p w:rsidR="00222CE5" w:rsidRDefault="00222CE5" w:rsidP="00FA3E24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>Quebec</w:t>
      </w:r>
    </w:p>
    <w:p w:rsidR="00222CE5" w:rsidRPr="00222CE5" w:rsidRDefault="00222CE5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It is famous for Marine engineering and ship building industries</w:t>
      </w:r>
    </w:p>
    <w:p w:rsidR="00222CE5" w:rsidRDefault="00222CE5" w:rsidP="00FA3E24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>Hamilton (Birmingham, Canada)</w:t>
      </w:r>
    </w:p>
    <w:p w:rsidR="00222CE5" w:rsidRPr="00222CE5" w:rsidRDefault="00222CE5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It is famous for</w:t>
      </w:r>
      <w:r>
        <w:rPr>
          <w:b/>
          <w:bCs/>
          <w:lang w:val="en-US"/>
        </w:rPr>
        <w:t xml:space="preserve"> Iron-steel and engineering industries</w:t>
      </w:r>
    </w:p>
    <w:p w:rsidR="00222CE5" w:rsidRDefault="00222CE5" w:rsidP="00FA3E24">
      <w:pPr>
        <w:pStyle w:val="ListParagraph"/>
        <w:numPr>
          <w:ilvl w:val="0"/>
          <w:numId w:val="2"/>
        </w:numPr>
        <w:rPr>
          <w:b/>
          <w:bCs/>
          <w:lang w:val="en-US"/>
        </w:rPr>
      </w:pPr>
      <w:r w:rsidRPr="00222CE5">
        <w:rPr>
          <w:b/>
          <w:bCs/>
          <w:lang w:val="en-US"/>
        </w:rPr>
        <w:t>Ottawa</w:t>
      </w:r>
    </w:p>
    <w:p w:rsidR="00222CE5" w:rsidRDefault="00222CE5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It is famous for</w:t>
      </w:r>
      <w:r>
        <w:rPr>
          <w:b/>
          <w:bCs/>
          <w:lang w:val="en-US"/>
        </w:rPr>
        <w:t xml:space="preserve"> paper industry</w:t>
      </w:r>
    </w:p>
    <w:p w:rsidR="00222CE5" w:rsidRDefault="00222CE5" w:rsidP="00222CE5">
      <w:pPr>
        <w:rPr>
          <w:b/>
          <w:bCs/>
          <w:lang w:val="en-US"/>
        </w:rPr>
      </w:pP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Ukraine:</w:t>
      </w: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Krivoy Rog-Rostogo-</w:t>
      </w: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It is famous for</w:t>
      </w:r>
      <w:r>
        <w:rPr>
          <w:b/>
          <w:bCs/>
          <w:lang w:val="en-US"/>
        </w:rPr>
        <w:t xml:space="preserve"> Iron-steel and heavy machinery.</w:t>
      </w:r>
    </w:p>
    <w:p w:rsidR="0024066C" w:rsidRDefault="0024066C" w:rsidP="00222CE5">
      <w:pPr>
        <w:rPr>
          <w:b/>
          <w:bCs/>
          <w:lang w:val="en-US"/>
        </w:rPr>
      </w:pP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Netherlands:</w:t>
      </w: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Rotterdam Amsterdam</w:t>
      </w: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It is famous for</w:t>
      </w:r>
      <w:r>
        <w:rPr>
          <w:b/>
          <w:bCs/>
          <w:lang w:val="en-US"/>
        </w:rPr>
        <w:t xml:space="preserve"> marine engineering and shipbuilding diamond and polishing</w:t>
      </w:r>
    </w:p>
    <w:p w:rsidR="0024066C" w:rsidRDefault="0024066C" w:rsidP="00222CE5">
      <w:pPr>
        <w:rPr>
          <w:b/>
          <w:bCs/>
          <w:lang w:val="en-US"/>
        </w:rPr>
      </w:pP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Belgium:</w:t>
      </w: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Antwerp-</w:t>
      </w: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It is famous for</w:t>
      </w:r>
      <w:r>
        <w:rPr>
          <w:b/>
          <w:bCs/>
          <w:lang w:val="en-US"/>
        </w:rPr>
        <w:t xml:space="preserve"> diamond industry.</w:t>
      </w:r>
    </w:p>
    <w:p w:rsidR="0024066C" w:rsidRDefault="0024066C" w:rsidP="00222CE5">
      <w:pPr>
        <w:rPr>
          <w:b/>
          <w:bCs/>
          <w:lang w:val="en-US"/>
        </w:rPr>
      </w:pP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Denmark:</w:t>
      </w: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Copenhagen-</w:t>
      </w: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It is famous for</w:t>
      </w:r>
      <w:r>
        <w:rPr>
          <w:b/>
          <w:bCs/>
          <w:lang w:val="en-US"/>
        </w:rPr>
        <w:t xml:space="preserve"> dairy industry.</w:t>
      </w:r>
    </w:p>
    <w:p w:rsidR="0024066C" w:rsidRDefault="0024066C" w:rsidP="00222CE5">
      <w:pPr>
        <w:rPr>
          <w:b/>
          <w:bCs/>
          <w:lang w:val="en-US"/>
        </w:rPr>
      </w:pP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Italy:</w:t>
      </w: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Milan (major industrial area), Turin (Detroit, Italy)-</w:t>
      </w: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Milan</w:t>
      </w:r>
      <w:r>
        <w:rPr>
          <w:b/>
          <w:bCs/>
          <w:lang w:val="en-US"/>
        </w:rPr>
        <w:t xml:space="preserve"> is famous for</w:t>
      </w:r>
      <w:r>
        <w:rPr>
          <w:b/>
          <w:bCs/>
          <w:lang w:val="en-US"/>
        </w:rPr>
        <w:t xml:space="preserve"> silk area and Turin is famous for motor car (automobiles).</w:t>
      </w:r>
    </w:p>
    <w:p w:rsidR="0024066C" w:rsidRDefault="0024066C" w:rsidP="00222CE5">
      <w:pPr>
        <w:rPr>
          <w:b/>
          <w:bCs/>
          <w:lang w:val="en-US"/>
        </w:rPr>
      </w:pP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Sweden:</w:t>
      </w: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Stockholm-</w:t>
      </w: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It is famous for</w:t>
      </w:r>
      <w:r>
        <w:rPr>
          <w:b/>
          <w:bCs/>
          <w:lang w:val="en-US"/>
        </w:rPr>
        <w:t xml:space="preserve"> shipbuilding.</w:t>
      </w:r>
    </w:p>
    <w:p w:rsidR="0024066C" w:rsidRDefault="0024066C" w:rsidP="00222CE5">
      <w:pPr>
        <w:rPr>
          <w:b/>
          <w:bCs/>
          <w:lang w:val="en-US"/>
        </w:rPr>
      </w:pP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Brazil:</w:t>
      </w: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Sao Paulo and Rio de Janerio-</w:t>
      </w: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Sao Paulo is famous for coffee industry.</w:t>
      </w:r>
    </w:p>
    <w:p w:rsidR="0024066C" w:rsidRDefault="0024066C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Rio de Janeiro is famous for textile industry and coffee indusry.</w:t>
      </w:r>
    </w:p>
    <w:p w:rsidR="0056551F" w:rsidRDefault="0056551F" w:rsidP="00222CE5">
      <w:pPr>
        <w:rPr>
          <w:b/>
          <w:bCs/>
          <w:lang w:val="en-US"/>
        </w:rPr>
      </w:pPr>
    </w:p>
    <w:p w:rsidR="0056551F" w:rsidRDefault="0056551F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Argentina:</w:t>
      </w:r>
    </w:p>
    <w:p w:rsidR="0056551F" w:rsidRDefault="0056551F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Buenos Aires and Laplata-</w:t>
      </w:r>
    </w:p>
    <w:p w:rsidR="0056551F" w:rsidRDefault="0056551F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Buenos Aires is famous for Meat and dairy products</w:t>
      </w:r>
    </w:p>
    <w:p w:rsidR="0056551F" w:rsidRDefault="0056551F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Laplata is famous for Aircraft, chemicals and Iron-steel.</w:t>
      </w:r>
    </w:p>
    <w:p w:rsidR="0056551F" w:rsidRDefault="0056551F" w:rsidP="00222CE5">
      <w:pPr>
        <w:rPr>
          <w:b/>
          <w:bCs/>
          <w:lang w:val="en-US"/>
        </w:rPr>
      </w:pPr>
    </w:p>
    <w:p w:rsidR="0056551F" w:rsidRDefault="0056551F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Chile:</w:t>
      </w:r>
      <w:r>
        <w:rPr>
          <w:b/>
          <w:bCs/>
          <w:lang w:val="en-US"/>
        </w:rPr>
        <w:br/>
        <w:t xml:space="preserve">Valparaiso Santiago- </w:t>
      </w:r>
    </w:p>
    <w:p w:rsidR="0056551F" w:rsidRDefault="0056551F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It is famous for</w:t>
      </w:r>
      <w:r>
        <w:rPr>
          <w:b/>
          <w:bCs/>
          <w:lang w:val="en-US"/>
        </w:rPr>
        <w:t xml:space="preserve"> oil refining, petrochemicals and wine industry.</w:t>
      </w:r>
    </w:p>
    <w:p w:rsidR="0056551F" w:rsidRDefault="0056551F" w:rsidP="00222CE5">
      <w:pPr>
        <w:rPr>
          <w:b/>
          <w:bCs/>
          <w:lang w:val="en-US"/>
        </w:rPr>
      </w:pPr>
    </w:p>
    <w:p w:rsidR="0056551F" w:rsidRDefault="0056551F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Venezuela:</w:t>
      </w:r>
    </w:p>
    <w:p w:rsidR="0056551F" w:rsidRDefault="0056551F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Marakaibo-</w:t>
      </w:r>
    </w:p>
    <w:p w:rsidR="0056551F" w:rsidRDefault="0056551F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It is famous for</w:t>
      </w:r>
      <w:r>
        <w:rPr>
          <w:b/>
          <w:bCs/>
          <w:lang w:val="en-US"/>
        </w:rPr>
        <w:t xml:space="preserve"> Refining industry.</w:t>
      </w:r>
    </w:p>
    <w:p w:rsidR="0056551F" w:rsidRDefault="0056551F" w:rsidP="00222CE5">
      <w:pPr>
        <w:rPr>
          <w:b/>
          <w:bCs/>
          <w:lang w:val="en-US"/>
        </w:rPr>
      </w:pPr>
    </w:p>
    <w:p w:rsidR="0056551F" w:rsidRDefault="0056551F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Morocco:</w:t>
      </w:r>
    </w:p>
    <w:p w:rsidR="0056551F" w:rsidRDefault="0056551F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Casablanca-</w:t>
      </w:r>
    </w:p>
    <w:p w:rsidR="0056551F" w:rsidRDefault="0056551F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lastRenderedPageBreak/>
        <w:t>It is famous for</w:t>
      </w:r>
      <w:r>
        <w:rPr>
          <w:b/>
          <w:bCs/>
          <w:lang w:val="en-US"/>
        </w:rPr>
        <w:t xml:space="preserve"> chemical industry.</w:t>
      </w:r>
    </w:p>
    <w:p w:rsidR="0056551F" w:rsidRDefault="0056551F" w:rsidP="00222CE5">
      <w:pPr>
        <w:rPr>
          <w:b/>
          <w:bCs/>
          <w:lang w:val="en-US"/>
        </w:rPr>
      </w:pPr>
    </w:p>
    <w:p w:rsidR="0056551F" w:rsidRDefault="0056551F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Egypt:</w:t>
      </w:r>
    </w:p>
    <w:p w:rsidR="0056551F" w:rsidRDefault="0056551F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Cairo and Alexandria-</w:t>
      </w:r>
    </w:p>
    <w:p w:rsidR="0056551F" w:rsidRDefault="0056551F" w:rsidP="00222CE5">
      <w:pPr>
        <w:rPr>
          <w:b/>
          <w:bCs/>
          <w:lang w:val="en-US"/>
        </w:rPr>
      </w:pPr>
      <w:r>
        <w:rPr>
          <w:b/>
          <w:bCs/>
          <w:lang w:val="en-US"/>
        </w:rPr>
        <w:t>It is famous for</w:t>
      </w:r>
      <w:r>
        <w:rPr>
          <w:b/>
          <w:bCs/>
          <w:lang w:val="en-US"/>
        </w:rPr>
        <w:t xml:space="preserve"> cotton clothes.</w:t>
      </w:r>
    </w:p>
    <w:p w:rsidR="00222CE5" w:rsidRPr="00222CE5" w:rsidRDefault="00222CE5" w:rsidP="00222CE5">
      <w:pPr>
        <w:rPr>
          <w:b/>
          <w:bCs/>
          <w:lang w:val="en-US"/>
        </w:rPr>
      </w:pPr>
    </w:p>
    <w:sectPr w:rsidR="00222CE5" w:rsidRPr="00222C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AA7E5F"/>
    <w:multiLevelType w:val="hybridMultilevel"/>
    <w:tmpl w:val="5FA0EB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4F3B9E"/>
    <w:multiLevelType w:val="hybridMultilevel"/>
    <w:tmpl w:val="4830A5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F79370A"/>
    <w:multiLevelType w:val="hybridMultilevel"/>
    <w:tmpl w:val="21F289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D866641"/>
    <w:multiLevelType w:val="hybridMultilevel"/>
    <w:tmpl w:val="FE92C3F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2596DD3"/>
    <w:multiLevelType w:val="hybridMultilevel"/>
    <w:tmpl w:val="0B68F83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B9E0FB8"/>
    <w:multiLevelType w:val="hybridMultilevel"/>
    <w:tmpl w:val="A746DA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5BC16E1"/>
    <w:multiLevelType w:val="hybridMultilevel"/>
    <w:tmpl w:val="F3105C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0B6E39"/>
    <w:multiLevelType w:val="hybridMultilevel"/>
    <w:tmpl w:val="2A707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1"/>
  </w:num>
  <w:num w:numId="5">
    <w:abstractNumId w:val="7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MzU1tzCztDA1NDJV0lEKTi0uzszPAykwrAUAJtoIlywAAAA="/>
  </w:docVars>
  <w:rsids>
    <w:rsidRoot w:val="00B04B38"/>
    <w:rsid w:val="00061F76"/>
    <w:rsid w:val="00222CE5"/>
    <w:rsid w:val="0024066C"/>
    <w:rsid w:val="003B4F4C"/>
    <w:rsid w:val="0056551F"/>
    <w:rsid w:val="007B471F"/>
    <w:rsid w:val="00B04B38"/>
    <w:rsid w:val="00FA3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3E2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3E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6</Pages>
  <Words>536</Words>
  <Characters>305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sh po</dc:creator>
  <cp:lastModifiedBy>ayush po</cp:lastModifiedBy>
  <cp:revision>1</cp:revision>
  <dcterms:created xsi:type="dcterms:W3CDTF">2022-06-14T07:32:00Z</dcterms:created>
  <dcterms:modified xsi:type="dcterms:W3CDTF">2022-06-14T09:26:00Z</dcterms:modified>
</cp:coreProperties>
</file>